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ABF0F0" w14:textId="77777777" w:rsidR="00F85945" w:rsidRDefault="00F85945" w:rsidP="00F85945">
      <w:pPr>
        <w:rPr>
          <w:b/>
          <w:bCs/>
          <w:color w:val="0070C0"/>
          <w:sz w:val="40"/>
          <w:szCs w:val="40"/>
        </w:rPr>
      </w:pPr>
    </w:p>
    <w:p w14:paraId="59718813" w14:textId="77777777" w:rsidR="00F85945" w:rsidRDefault="00F85945" w:rsidP="00F85945">
      <w:pPr>
        <w:rPr>
          <w:b/>
          <w:bCs/>
          <w:color w:val="0070C0"/>
          <w:sz w:val="40"/>
          <w:szCs w:val="40"/>
        </w:rPr>
      </w:pPr>
    </w:p>
    <w:p w14:paraId="323E8231" w14:textId="23154FEB" w:rsidR="00094F17" w:rsidRDefault="00B90292" w:rsidP="00094F17">
      <w:pPr>
        <w:rPr>
          <w:b/>
          <w:bCs/>
          <w:color w:val="0070C0"/>
          <w:sz w:val="40"/>
          <w:szCs w:val="40"/>
        </w:rPr>
      </w:pPr>
      <w:r w:rsidRPr="00BB233D">
        <w:rPr>
          <w:rFonts w:cstheme="majorHAnsi"/>
          <w:b/>
          <w:bCs/>
          <w:noProof/>
          <w:color w:val="7030A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F9DDBD" wp14:editId="7D87E60D">
                <wp:simplePos x="0" y="0"/>
                <wp:positionH relativeFrom="page">
                  <wp:align>center</wp:align>
                </wp:positionH>
                <wp:positionV relativeFrom="paragraph">
                  <wp:posOffset>76200</wp:posOffset>
                </wp:positionV>
                <wp:extent cx="7270750" cy="1117600"/>
                <wp:effectExtent l="76200" t="76200" r="101600" b="1016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0750" cy="1117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29E2DDFB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ame  </w:t>
                            </w: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Rajkumar B L</w:t>
                            </w:r>
                          </w:p>
                          <w:p w14:paraId="7F6A9C5A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spellStart"/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</w:t>
                            </w:r>
                            <w:proofErr w:type="spell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2047120</w:t>
                            </w:r>
                          </w:p>
                          <w:p w14:paraId="37FD3569" w14:textId="373EA461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Course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MCS </w:t>
                            </w:r>
                            <w:r w:rsidR="005B4FBA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271 Data Structure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(L</w:t>
                            </w:r>
                            <w:r w:rsidR="005B4FBA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ab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E24722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1</w:t>
                            </w:r>
                            <w:r w:rsidR="00094F1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5</w:t>
                            </w:r>
                            <w:r w:rsidR="005B4FBA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–</w:t>
                            </w:r>
                            <w:r w:rsidR="00094F1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Binomial Heap</w:t>
                            </w:r>
                            <w:r w:rsidR="00F85945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Tree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9DD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0;margin-top:6pt;width:572.5pt;height:88pt;z-index:251659264;visibility:visible;mso-wrap-style:square;mso-width-percent:0;mso-height-percent:0;mso-wrap-distance-left:9pt;mso-wrap-distance-top:3.6pt;mso-wrap-distance-right:9pt;mso-wrap-distance-bottom:3.6pt;mso-position-horizontal:center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">
                <v:textbox>
                  <w:txbxContent>
                    <w:p w14:paraId="29E2DDFB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Name  </w:t>
                      </w: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Rajkumar B L</w:t>
                      </w:r>
                    </w:p>
                    <w:p w14:paraId="7F6A9C5A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spellStart"/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</w:t>
                      </w:r>
                      <w:proofErr w:type="spell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2047120</w:t>
                      </w:r>
                    </w:p>
                    <w:p w14:paraId="37FD3569" w14:textId="373EA461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Course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MCS </w:t>
                      </w:r>
                      <w:r w:rsidR="005B4FBA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271 Data Structure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(L</w:t>
                      </w:r>
                      <w:r w:rsidR="005B4FBA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ab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r w:rsidR="00E24722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1</w:t>
                      </w:r>
                      <w:r w:rsidR="00094F1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5</w:t>
                      </w:r>
                      <w:r w:rsidR="005B4FBA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–</w:t>
                      </w:r>
                      <w:r w:rsidR="00094F1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Binomial Heap</w:t>
                      </w:r>
                      <w:r w:rsidR="00F85945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Tree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  <w10:wrap type="topAndBottom" anchorx="page"/>
              </v:shape>
            </w:pict>
          </mc:Fallback>
        </mc:AlternateContent>
      </w:r>
      <w:proofErr w:type="gramStart"/>
      <w:r w:rsidR="00094F17">
        <w:rPr>
          <w:b/>
          <w:bCs/>
          <w:color w:val="0070C0"/>
          <w:sz w:val="40"/>
          <w:szCs w:val="40"/>
        </w:rPr>
        <w:t>Code:-</w:t>
      </w:r>
      <w:proofErr w:type="gramEnd"/>
    </w:p>
    <w:p w14:paraId="12259116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/**********************</w:t>
      </w:r>
    </w:p>
    <w:p w14:paraId="463BB59C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* </w:t>
      </w:r>
      <w:proofErr w:type="gramStart"/>
      <w:r w:rsidRPr="00094F1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Name :</w:t>
      </w:r>
      <w:proofErr w:type="gramEnd"/>
      <w:r w:rsidRPr="00094F1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Rajkumar B L</w:t>
      </w:r>
    </w:p>
    <w:p w14:paraId="7BB2F97C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* </w:t>
      </w:r>
      <w:proofErr w:type="gramStart"/>
      <w:r w:rsidRPr="00094F1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Reg  :</w:t>
      </w:r>
      <w:proofErr w:type="gramEnd"/>
      <w:r w:rsidRPr="00094F1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2047120</w:t>
      </w:r>
    </w:p>
    <w:p w14:paraId="1C1A05C2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* </w:t>
      </w:r>
      <w:proofErr w:type="gramStart"/>
      <w:r w:rsidRPr="00094F1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Lab  :</w:t>
      </w:r>
      <w:proofErr w:type="gramEnd"/>
      <w:r w:rsidRPr="00094F1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15</w:t>
      </w:r>
    </w:p>
    <w:p w14:paraId="2D5B92C2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* </w:t>
      </w:r>
      <w:proofErr w:type="gramStart"/>
      <w:r w:rsidRPr="00094F1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Program :</w:t>
      </w:r>
      <w:proofErr w:type="gramEnd"/>
      <w:r w:rsidRPr="00094F1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Binomial Heap</w:t>
      </w:r>
    </w:p>
    <w:p w14:paraId="2D19E78E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* ********************/</w:t>
      </w:r>
    </w:p>
    <w:p w14:paraId="55D50C93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#include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&lt;</w:t>
      </w:r>
      <w:proofErr w:type="spellStart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stdio.h</w:t>
      </w:r>
      <w:proofErr w:type="spell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&gt;</w:t>
      </w:r>
    </w:p>
    <w:p w14:paraId="69504302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#include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&lt;</w:t>
      </w:r>
      <w:proofErr w:type="spellStart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malloc.h</w:t>
      </w:r>
      <w:proofErr w:type="spell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&gt;</w:t>
      </w:r>
    </w:p>
    <w:p w14:paraId="47279B3D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557B4222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proofErr w:type="gramEnd"/>
    </w:p>
    <w:p w14:paraId="74A4FD6C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789B07B9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6E844F32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egre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64DF2F44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aren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61253884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ild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6BF6009C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ibling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578246A6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;</w:t>
      </w:r>
    </w:p>
    <w:p w14:paraId="3BDD3063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2F9616E4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proofErr w:type="spell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MAKE_bin_</w:t>
      </w:r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HEAP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2BF8E2E6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bin_</w:t>
      </w:r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LINK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,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);</w:t>
      </w:r>
    </w:p>
    <w:p w14:paraId="062562A2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CREATE_</w:t>
      </w:r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6345827E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proofErr w:type="spell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bin_HEAP_</w:t>
      </w:r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UNION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,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);</w:t>
      </w:r>
    </w:p>
    <w:p w14:paraId="7CAC0AF7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proofErr w:type="spell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bin_HEAP_</w:t>
      </w:r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INSERT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,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);</w:t>
      </w:r>
    </w:p>
    <w:p w14:paraId="6F2D94D9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proofErr w:type="spell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bin_HEAP_</w:t>
      </w:r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MERGE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,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);</w:t>
      </w:r>
    </w:p>
    <w:p w14:paraId="42B4310F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proofErr w:type="spell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bin_HEAP_EXTRACT_</w:t>
      </w:r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MIN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);</w:t>
      </w:r>
    </w:p>
    <w:p w14:paraId="15CAD967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REVERT_</w:t>
      </w:r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LIS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);</w:t>
      </w:r>
    </w:p>
    <w:p w14:paraId="22030CCD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DISPLAY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);</w:t>
      </w:r>
    </w:p>
    <w:p w14:paraId="6A0ED9C7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FIND_</w:t>
      </w:r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,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56C5A82B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bin_HEAP_DECREASE_</w:t>
      </w:r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KEY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,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77D163A4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bin_HEAP_</w:t>
      </w:r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DELETE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,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36E88B9B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12408B0F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oun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094F17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51237871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58D07784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proofErr w:type="spell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MAKE_bin_</w:t>
      </w:r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HEAP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5085F571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3E25DEDF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4DE3DD4A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lastRenderedPageBreak/>
        <w:t>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39AD3647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450805D4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5FD46D28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736C7AE2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3B32AC3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r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B7C3BA8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58095414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bin_</w:t>
      </w:r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LINK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z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78EB5802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779C2F46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aren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z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3DCE75A9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ibling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z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ild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34849728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z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ild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5DA7AD4D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z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egre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z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egre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+ </w:t>
      </w:r>
      <w:proofErr w:type="gramStart"/>
      <w:r w:rsidRPr="00094F17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04B03FAA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78870451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6EBD9407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CREATE_</w:t>
      </w:r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79E4D371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5A907C7A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r w:rsidRPr="00094F1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//new </w:t>
      </w:r>
      <w:proofErr w:type="gramStart"/>
      <w:r w:rsidRPr="00094F1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node;</w:t>
      </w:r>
      <w:proofErr w:type="gramEnd"/>
    </w:p>
    <w:p w14:paraId="740439D8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(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*)</w:t>
      </w:r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malloc</w:t>
      </w:r>
      <w:proofErr w:type="gram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spellStart"/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izeof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);</w:t>
      </w:r>
    </w:p>
    <w:p w14:paraId="612C1864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73B09728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58A3C9C6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1E808EAB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44EDF283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proofErr w:type="spell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bin_HEAP_</w:t>
      </w:r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UNION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1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2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777D74DC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22F923FE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proofErr w:type="spell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rev_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4AE69BB8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proofErr w:type="spell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xt_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0BF0B086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BB0AD84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MAKE_bin_</w:t>
      </w:r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HEAP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33FD7A92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bin_HEAP_</w:t>
      </w:r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MERGE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1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2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1E53EFCF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15239797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17B48F6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rev_x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41AAB552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4CFAEE38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xt_x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ibling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5191B59B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whil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xt_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!</w:t>
      </w:r>
      <w:proofErr w:type="gram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5DF0DE4A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7C8C94B2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(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egre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!</w:t>
      </w:r>
      <w:proofErr w:type="gram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xt_x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egre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 || ((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xt_x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ibling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!=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 &amp;&amp; (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xt_x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ibling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egre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egre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)</w:t>
      </w:r>
    </w:p>
    <w:p w14:paraId="38316C5F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{</w:t>
      </w:r>
    </w:p>
    <w:p w14:paraId="5B174E27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rev_x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81E1F9C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xt_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6AF7DAA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</w:t>
      </w:r>
    </w:p>
    <w:p w14:paraId="35749C01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</w:p>
    <w:p w14:paraId="5591A382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{</w:t>
      </w:r>
    </w:p>
    <w:p w14:paraId="4F3AA790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= </w:t>
      </w:r>
      <w:proofErr w:type="spell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xt_x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183B2A63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{</w:t>
      </w:r>
    </w:p>
    <w:p w14:paraId="30D5E119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ibling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xt_x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ibling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8293A5A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bin_</w:t>
      </w:r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LINK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spellStart"/>
      <w:proofErr w:type="gramEnd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xt_x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00B04001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}</w:t>
      </w:r>
    </w:p>
    <w:p w14:paraId="04940769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</w:p>
    <w:p w14:paraId="3DECFE98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lastRenderedPageBreak/>
        <w:t>            {</w:t>
      </w:r>
    </w:p>
    <w:p w14:paraId="47EFDC13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rev_x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57DAB119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xt_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7BC8F102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</w:p>
    <w:p w14:paraId="66D2CD44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spell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rev_x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ibling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xt_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40198724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bin_</w:t>
      </w:r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LINK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proofErr w:type="spell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xt_x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2E6236F6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xt_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08E34EC4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}</w:t>
      </w:r>
    </w:p>
    <w:p w14:paraId="13516F0D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</w:t>
      </w:r>
    </w:p>
    <w:p w14:paraId="361E01E4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ext_x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ibling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383B5C33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584CD83C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710491F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66D1DD23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1C1D6E5E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proofErr w:type="spell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bin_HEAP_</w:t>
      </w:r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INSERT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301FE025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51E6B6AB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1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MAKE_bin_</w:t>
      </w:r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HEAP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1AFAA60D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aren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CC0F1BA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ild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31063E78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ibling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57974986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egre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094F17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61EC81E7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1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49406E28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bin_HEAP_</w:t>
      </w:r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UNION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1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47CEDC4F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65E68C21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589AA820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4030C12C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proofErr w:type="spell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bin_HEAP_</w:t>
      </w:r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MERGE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1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2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296F7DE4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353D638E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MAKE_bin_</w:t>
      </w:r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HEAP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0F20FC41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7F7A0FE4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z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08C0AC92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a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62A91190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b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0B13A7D1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1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0C19C2FD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z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2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535A1104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!</w:t>
      </w:r>
      <w:proofErr w:type="gram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414BADA1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0F50D7E7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z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!</w:t>
      </w:r>
      <w:proofErr w:type="gram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amp;&amp;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egre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=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z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egre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2B77674D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EC2B929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z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!</w:t>
      </w:r>
      <w:proofErr w:type="gram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amp;&amp;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egre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gt;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z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egre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2F46189C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094F1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/* need some modifications </w:t>
      </w:r>
      <w:proofErr w:type="gramStart"/>
      <w:r w:rsidRPr="00094F1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here;the</w:t>
      </w:r>
      <w:proofErr w:type="gramEnd"/>
      <w:r w:rsidRPr="00094F1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first and the else conditions can be merged together!!!! */</w:t>
      </w:r>
    </w:p>
    <w:p w14:paraId="2F2AF3C9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z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DD73B11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</w:p>
    <w:p w14:paraId="6501B4DE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0D84A39C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34854DEC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</w:p>
    <w:p w14:paraId="790B1DB0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z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3A7EE9AA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whil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!</w:t>
      </w:r>
      <w:proofErr w:type="gram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amp;&amp;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z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!=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31D6FAFF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1F67D31E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egre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z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egre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6D1AEE80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lastRenderedPageBreak/>
        <w:t>        {</w:t>
      </w:r>
    </w:p>
    <w:p w14:paraId="3D3CA514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ibling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5A95BE6A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</w:t>
      </w:r>
    </w:p>
    <w:p w14:paraId="3DB6D3A8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egre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z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degre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29E2A422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{</w:t>
      </w:r>
    </w:p>
    <w:p w14:paraId="76BF667E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a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ibling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7CBEE2E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ibling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z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557D1EAB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a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3C0E7CA9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</w:t>
      </w:r>
    </w:p>
    <w:p w14:paraId="12D12083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</w:p>
    <w:p w14:paraId="7BD8EF25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{</w:t>
      </w:r>
    </w:p>
    <w:p w14:paraId="4C5B4910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b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z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ibling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650ED6EF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z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ibling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05586CCA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z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b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C522C51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</w:t>
      </w:r>
    </w:p>
    <w:p w14:paraId="677AFC56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742F5212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566C6CC8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18961265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504C6915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DISPLAY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1E6833E8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1E9C06A0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62B6FC91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21043BB7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3A73AAAE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</w:t>
      </w:r>
      <w:proofErr w:type="spellStart"/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n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Heap</w:t>
      </w:r>
      <w:proofErr w:type="spell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 empty"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0267AED4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094F17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5EAAB7C8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56595969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</w:t>
      </w:r>
      <w:proofErr w:type="spellStart"/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n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The</w:t>
      </w:r>
      <w:proofErr w:type="spell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 root nodes are :-</w:t>
      </w:r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3CC7F540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5E186580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whil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!</w:t>
      </w:r>
      <w:proofErr w:type="gram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68FAC3C0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77349E4C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"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38A9CBFC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ibling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!</w:t>
      </w:r>
      <w:proofErr w:type="gram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65035E7B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--&gt;"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4D4C9004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ibling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0D3DC28C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155D2737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31B61EDB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32CA820A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1DEB823E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proofErr w:type="spell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bin_HEAP_EXTRACT_</w:t>
      </w:r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MIN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1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6EF0385F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10AF8907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min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39289667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651EC47C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1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6864A56E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r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782B6BBD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34D11863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r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54A16900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4F461970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4F4AC1DE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</w:t>
      </w:r>
      <w:proofErr w:type="spellStart"/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n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Nothing</w:t>
      </w:r>
      <w:proofErr w:type="spell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 to extract"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01FC35DF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43AB65C8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lastRenderedPageBreak/>
        <w:t>    }</w:t>
      </w:r>
    </w:p>
    <w:p w14:paraId="216C8539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//    int min=x-&gt;</w:t>
      </w:r>
      <w:proofErr w:type="gramStart"/>
      <w:r w:rsidRPr="00094F1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n;</w:t>
      </w:r>
      <w:proofErr w:type="gramEnd"/>
    </w:p>
    <w:p w14:paraId="5B3FA4D6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33A38A5F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whil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ibling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!</w:t>
      </w:r>
      <w:proofErr w:type="gram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2400362E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372B4A1E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(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ibling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min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12C73EB6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{</w:t>
      </w:r>
    </w:p>
    <w:p w14:paraId="00BD8F7B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min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(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ibling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-&gt;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0336207A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4E88A40A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ibling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6B09F00D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</w:t>
      </w:r>
    </w:p>
    <w:p w14:paraId="774B2133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ibling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84592BF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401B6E8C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amp;&amp;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ibling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776CBD6F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1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1AC3D98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67C3A3D8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1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ibling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57717513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ibling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36A5516A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7F311E7B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</w:p>
    <w:p w14:paraId="1A6B3FC2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ibling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ibling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F79BEAF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ild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!</w:t>
      </w:r>
      <w:proofErr w:type="gram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1C9504CF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1BE64CBF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REVERT_LIS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ild</w:t>
      </w:r>
      <w:proofErr w:type="gramStart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6D1B032A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(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ild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ibling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405562E9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26C059D7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bin_HEAP_</w:t>
      </w:r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UNION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1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r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3C4354BD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7E16A302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45788773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3BF12D34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REVERT_</w:t>
      </w:r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LIS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2E600958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35534C90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ibling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!</w:t>
      </w:r>
      <w:proofErr w:type="gram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57ACF0C0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209CD7AF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REVERT_LIS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ibling</w:t>
      </w:r>
      <w:proofErr w:type="gramStart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3C0B1790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(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ibling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ibling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093B1A1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0D121774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else</w:t>
      </w:r>
    </w:p>
    <w:p w14:paraId="0A1A65D5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31C141B2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r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5E020EAC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0FF9C17E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7B80AC8D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12689CC1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FIND_</w:t>
      </w:r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52525195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3B10A72F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08EA78B0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624BDC6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6A91137E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5AA5BC50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336265A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6F6A03A3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lastRenderedPageBreak/>
        <w:t>    }</w:t>
      </w:r>
    </w:p>
    <w:p w14:paraId="511A8637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ild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!</w:t>
      </w:r>
      <w:proofErr w:type="gram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amp;&amp;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019BCB85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50DB5122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FIND_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ild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</w:t>
      </w:r>
      <w:proofErr w:type="gramStart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08C45874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6F820393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69D00966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ibling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!</w:t>
      </w:r>
      <w:proofErr w:type="gram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amp;&amp;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6D057694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05A2F485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FIND_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x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sibling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</w:t>
      </w:r>
      <w:proofErr w:type="gramStart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578B4365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14A5528F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55CFBC3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7B332A13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74E20A9E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bin_HEAP_DECREASE_</w:t>
      </w:r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KEY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1EBE4902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0503A414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77BA3847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3E0DF1A8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37FC893B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z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6E29760C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FIND_</w:t>
      </w:r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proofErr w:type="spell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47A28D7D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421ADA3D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1B332A3B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</w:t>
      </w:r>
      <w:proofErr w:type="spellStart"/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n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Invalid</w:t>
      </w:r>
      <w:proofErr w:type="spell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 choice of key to be reduced"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14E7EBA2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094F17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047634C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6DB90BFC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gt;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6F0DB748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7C3D455B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Sorry! the new key is greater than current one"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559AAC2B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094F17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9CBCE0E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0AACC029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054ACE7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6B79E2BF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z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aren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3DFCA881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whil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z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!</w:t>
      </w:r>
      <w:proofErr w:type="gram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amp;&amp;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z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20D94517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4A3C503B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06DECF37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z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CC0140C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z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tem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5FCDEA7F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y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z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79A9F7AE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z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z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aren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088FBD7C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0D64E77C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</w:t>
      </w:r>
      <w:proofErr w:type="spellStart"/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n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Key</w:t>
      </w:r>
      <w:proofErr w:type="spell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 reduced successfully!"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731144AE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7884AFBC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1556A820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bin_HEAP_</w:t>
      </w:r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DELETE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387C8B99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1D043A5C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463FA3BA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1278FB47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464C8B10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</w:t>
      </w:r>
      <w:proofErr w:type="spellStart"/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n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Heap</w:t>
      </w:r>
      <w:proofErr w:type="spell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 empty!"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017FCE77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return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094F17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0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F20630E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lastRenderedPageBreak/>
        <w:t>    }</w:t>
      </w:r>
    </w:p>
    <w:p w14:paraId="3884CFED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5A299325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bin_HEAP_DECREASE_</w:t>
      </w:r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KEY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k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-</w:t>
      </w:r>
      <w:r w:rsidRPr="00094F17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000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07FEE516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bin_HEAP_EXTRACT_MIN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</w:t>
      </w:r>
      <w:proofErr w:type="gramStart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58A72D05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!</w:t>
      </w:r>
      <w:proofErr w:type="gram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20770338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</w:t>
      </w:r>
      <w:proofErr w:type="spellStart"/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n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Node</w:t>
      </w:r>
      <w:proofErr w:type="spell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 deleted successfully!"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10C32C20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2A80849E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1F6C75B2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main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1EEBEE68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{</w:t>
      </w:r>
    </w:p>
    <w:p w14:paraId="5C25BCDC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2ECB1CCA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***************************</w:t>
      </w:r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  Name : Rajkumar B L     *</w:t>
      </w:r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  Reg  : 2047120          *</w:t>
      </w:r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  Lab  : 15               *</w:t>
      </w:r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  Prg  : Binomial Heap    *</w:t>
      </w:r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****************************</w:t>
      </w:r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\n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411C3531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</w:p>
    <w:p w14:paraId="72318166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in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m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703E15C5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8D6202E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ruc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4EC9B0"/>
          <w:sz w:val="21"/>
          <w:szCs w:val="21"/>
          <w:lang w:eastAsia="en-CA"/>
        </w:rPr>
        <w:t>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*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699D30B1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char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proofErr w:type="spellStart"/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4E61E80B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</w:t>
      </w:r>
      <w:proofErr w:type="spellStart"/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n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Enter</w:t>
      </w:r>
      <w:proofErr w:type="spell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 the number of elements : "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1D0FBD7F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canf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"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&amp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7FE58042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proofErr w:type="spellStart"/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</w:t>
      </w:r>
      <w:proofErr w:type="spellStart"/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n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Enter</w:t>
      </w:r>
      <w:proofErr w:type="spell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 the %d elements : "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22765CFD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for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094F17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proofErr w:type="spell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&lt;=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 </w:t>
      </w:r>
      <w:proofErr w:type="spell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i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++)</w:t>
      </w:r>
    </w:p>
    <w:p w14:paraId="31DA16E0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16AC555C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canf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"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&amp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m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6C5376EC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CREATE_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m</w:t>
      </w:r>
      <w:proofErr w:type="gramStart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59062708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bin_HEAP_</w:t>
      </w:r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INSERT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5C143BF1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</w:t>
      </w:r>
    </w:p>
    <w:p w14:paraId="0F4C64D2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DISPLAY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</w:t>
      </w:r>
      <w:proofErr w:type="gramStart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00C47EB8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do</w:t>
      </w:r>
    </w:p>
    <w:p w14:paraId="0D3E15B0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{</w:t>
      </w:r>
    </w:p>
    <w:p w14:paraId="21D2C74C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============================</w:t>
      </w:r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\t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   Menu</w:t>
      </w:r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============================</w:t>
      </w:r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2E348318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1.Insert an element</w:t>
      </w:r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2.Extract the minimum key</w:t>
      </w:r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3.Decrease a node key</w:t>
      </w:r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4.Delete a node</w:t>
      </w:r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5.Quit</w:t>
      </w:r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2F95EEB3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============================</w:t>
      </w:r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25F302FC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Enter your choice: "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76C65758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proofErr w:type="spellStart"/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canf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"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&amp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3211D2B4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switch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70CD0BB2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{</w:t>
      </w:r>
    </w:p>
    <w:p w14:paraId="0546905F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cas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1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7F1D44C8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do</w:t>
      </w:r>
    </w:p>
    <w:p w14:paraId="20E4964F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{</w:t>
      </w:r>
    </w:p>
    <w:p w14:paraId="7C670CAB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</w:t>
      </w:r>
      <w:proofErr w:type="spellStart"/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n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Enter</w:t>
      </w:r>
      <w:proofErr w:type="spell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 the element to be inserted : "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185DF043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canf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"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&amp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m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66D702CB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CREATE_NOD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m</w:t>
      </w:r>
      <w:proofErr w:type="gramStart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61931862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bin_HEAP_</w:t>
      </w:r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INSERT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631B645B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r w:rsidRPr="00094F1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//</w:t>
      </w:r>
      <w:proofErr w:type="spellStart"/>
      <w:proofErr w:type="gramStart"/>
      <w:r w:rsidRPr="00094F1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printf</w:t>
      </w:r>
      <w:proofErr w:type="spellEnd"/>
      <w:r w:rsidRPr="00094F1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"\</w:t>
      </w:r>
      <w:proofErr w:type="spellStart"/>
      <w:r w:rsidRPr="00094F1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nNow</w:t>
      </w:r>
      <w:proofErr w:type="spellEnd"/>
      <w:r w:rsidRPr="00094F1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the heap is:\n");</w:t>
      </w:r>
    </w:p>
    <w:p w14:paraId="2CE5E175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DISPLAY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</w:t>
      </w:r>
      <w:proofErr w:type="gramStart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0A071CA6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</w:t>
      </w:r>
      <w:proofErr w:type="spellStart"/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n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Insert</w:t>
      </w:r>
      <w:proofErr w:type="spell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 More(y/Y) : "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4DE2C94C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r w:rsidRPr="00094F1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//</w:t>
      </w:r>
      <w:proofErr w:type="spellStart"/>
      <w:r w:rsidRPr="00094F1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fflush</w:t>
      </w:r>
      <w:proofErr w:type="spellEnd"/>
      <w:r w:rsidRPr="00094F1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(stdin</w:t>
      </w:r>
      <w:proofErr w:type="gramStart"/>
      <w:r w:rsidRPr="00094F1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);</w:t>
      </w:r>
      <w:proofErr w:type="gramEnd"/>
    </w:p>
    <w:p w14:paraId="10513CE8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canf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s"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&amp;</w:t>
      </w:r>
      <w:proofErr w:type="spell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179A5106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}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whil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'Y'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|| </w:t>
      </w:r>
      <w:proofErr w:type="spell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'y'</w:t>
      </w:r>
      <w:proofErr w:type="gramStart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16230443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lastRenderedPageBreak/>
        <w:t>            </w:t>
      </w:r>
      <w:proofErr w:type="gramStart"/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586730D7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cas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2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09C99248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do</w:t>
      </w:r>
    </w:p>
    <w:p w14:paraId="14FD9665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{</w:t>
      </w:r>
    </w:p>
    <w:p w14:paraId="5F7F6A0B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</w:t>
      </w:r>
      <w:proofErr w:type="spellStart"/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n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Extracting</w:t>
      </w:r>
      <w:proofErr w:type="spell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 the minimum key node"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36142188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 </w:t>
      </w:r>
      <w:proofErr w:type="spell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bin_HEAP_EXTRACT_MIN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</w:t>
      </w:r>
      <w:proofErr w:type="gramStart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3D5729B6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if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!</w:t>
      </w:r>
      <w:proofErr w:type="gram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NULL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</w:t>
      </w:r>
    </w:p>
    <w:p w14:paraId="53E7F3A6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    </w:t>
      </w:r>
      <w:proofErr w:type="spellStart"/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</w:t>
      </w:r>
      <w:proofErr w:type="spellStart"/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n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The</w:t>
      </w:r>
      <w:proofErr w:type="spell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 extracted node is %d"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p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-&gt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n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047AFA8E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r w:rsidRPr="00094F1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//</w:t>
      </w:r>
      <w:proofErr w:type="spellStart"/>
      <w:proofErr w:type="gramStart"/>
      <w:r w:rsidRPr="00094F1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printf</w:t>
      </w:r>
      <w:proofErr w:type="spellEnd"/>
      <w:r w:rsidRPr="00094F1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"\</w:t>
      </w:r>
      <w:proofErr w:type="spellStart"/>
      <w:r w:rsidRPr="00094F1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nNow</w:t>
      </w:r>
      <w:proofErr w:type="spellEnd"/>
      <w:r w:rsidRPr="00094F1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the heap is :\n");</w:t>
      </w:r>
    </w:p>
    <w:p w14:paraId="7CEAC57E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DISPLAY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</w:t>
      </w:r>
      <w:proofErr w:type="gramStart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55A75D8C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</w:t>
      </w:r>
      <w:proofErr w:type="spellStart"/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n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Extract</w:t>
      </w:r>
      <w:proofErr w:type="spell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 More(y/Y) : "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10BC978F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fflush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din</w:t>
      </w:r>
      <w:proofErr w:type="gramStart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2E0EF84E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canf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s"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&amp;</w:t>
      </w:r>
      <w:proofErr w:type="spell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0F589A63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}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whil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'Y'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|| </w:t>
      </w:r>
      <w:proofErr w:type="spell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'y'</w:t>
      </w:r>
      <w:proofErr w:type="gramStart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55277778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661F1693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cas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3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51B1F964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do</w:t>
      </w:r>
    </w:p>
    <w:p w14:paraId="33B95210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{</w:t>
      </w:r>
    </w:p>
    <w:p w14:paraId="678DF665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Enter the key of the node to be decreased : "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4C325E93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canf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"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&amp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m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43631E18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</w:t>
      </w:r>
      <w:proofErr w:type="spellStart"/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n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Enter</w:t>
      </w:r>
      <w:proofErr w:type="spell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 the new key : "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4C865FC0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canf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"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&amp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5A142B34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bin_HEAP_DECREASE_</w:t>
      </w:r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KEY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m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52CA5DA7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r w:rsidRPr="00094F1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//</w:t>
      </w:r>
      <w:proofErr w:type="spellStart"/>
      <w:proofErr w:type="gramStart"/>
      <w:r w:rsidRPr="00094F1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printf</w:t>
      </w:r>
      <w:proofErr w:type="spellEnd"/>
      <w:r w:rsidRPr="00094F1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"\</w:t>
      </w:r>
      <w:proofErr w:type="spellStart"/>
      <w:r w:rsidRPr="00094F1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nNow</w:t>
      </w:r>
      <w:proofErr w:type="spellEnd"/>
      <w:r w:rsidRPr="00094F17">
        <w:rPr>
          <w:rFonts w:ascii="Consolas" w:eastAsia="Times New Roman" w:hAnsi="Consolas" w:cs="Times New Roman"/>
          <w:color w:val="6A9955"/>
          <w:sz w:val="21"/>
          <w:szCs w:val="21"/>
          <w:lang w:eastAsia="en-CA"/>
        </w:rPr>
        <w:t> the heap is:\n");</w:t>
      </w:r>
    </w:p>
    <w:p w14:paraId="3877C1DC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DISPLAY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</w:t>
      </w:r>
      <w:proofErr w:type="gramStart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6554E7DE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</w:t>
      </w:r>
      <w:proofErr w:type="spellStart"/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n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Decrease</w:t>
      </w:r>
      <w:proofErr w:type="spell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 More(y/Y) : "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05500C6A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fflush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din</w:t>
      </w:r>
      <w:proofErr w:type="gramStart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6AF8ED09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canf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s"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&amp;</w:t>
      </w:r>
      <w:proofErr w:type="spell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6AAA6AC0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}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whil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'Y'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|| </w:t>
      </w:r>
      <w:proofErr w:type="spell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'y'</w:t>
      </w:r>
      <w:proofErr w:type="gramStart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26CE4AF4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531E2823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cas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4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46F6BB14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do</w:t>
      </w:r>
    </w:p>
    <w:p w14:paraId="0273CB7B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{</w:t>
      </w:r>
    </w:p>
    <w:p w14:paraId="2F51DFAA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</w:t>
      </w:r>
      <w:proofErr w:type="spellStart"/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n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Enter</w:t>
      </w:r>
      <w:proofErr w:type="spell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 the key to be deleted : "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72FE3627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canf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d"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&amp;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m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1D706C42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bin_HEAP_</w:t>
      </w:r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DELETE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H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</w:t>
      </w:r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m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7CF5DDA4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</w:t>
      </w:r>
      <w:proofErr w:type="spellStart"/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n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Delete</w:t>
      </w:r>
      <w:proofErr w:type="spell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 More(y/Y) : "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7F44C938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fflush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094F17">
        <w:rPr>
          <w:rFonts w:ascii="Consolas" w:eastAsia="Times New Roman" w:hAnsi="Consolas" w:cs="Times New Roman"/>
          <w:color w:val="569CD6"/>
          <w:sz w:val="21"/>
          <w:szCs w:val="21"/>
          <w:lang w:eastAsia="en-CA"/>
        </w:rPr>
        <w:t>stdin</w:t>
      </w:r>
      <w:proofErr w:type="gramStart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0CE8783C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    </w:t>
      </w:r>
      <w:proofErr w:type="spellStart"/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scanf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%s"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, &amp;</w:t>
      </w:r>
      <w:proofErr w:type="spell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4D595842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}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whil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spell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'y'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|| </w:t>
      </w:r>
      <w:proofErr w:type="spell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ch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== 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'Y'</w:t>
      </w:r>
      <w:proofErr w:type="gramStart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  <w:proofErr w:type="gramEnd"/>
    </w:p>
    <w:p w14:paraId="779BBA3C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2C447CF8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cas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</w:t>
      </w:r>
      <w:r w:rsidRPr="00094F17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5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5A7B0298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proofErr w:type="gramStart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Bye!</w:t>
      </w:r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\n</w:t>
      </w:r>
      <w:proofErr w:type="gram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3C1F6C84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gramStart"/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break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;</w:t>
      </w:r>
      <w:proofErr w:type="gramEnd"/>
    </w:p>
    <w:p w14:paraId="1C92E1FE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default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:</w:t>
      </w:r>
    </w:p>
    <w:p w14:paraId="49F47F2D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    </w:t>
      </w:r>
      <w:proofErr w:type="spellStart"/>
      <w:proofErr w:type="gramStart"/>
      <w:r w:rsidRPr="00094F17">
        <w:rPr>
          <w:rFonts w:ascii="Consolas" w:eastAsia="Times New Roman" w:hAnsi="Consolas" w:cs="Times New Roman"/>
          <w:color w:val="DCDCAA"/>
          <w:sz w:val="21"/>
          <w:szCs w:val="21"/>
          <w:lang w:eastAsia="en-CA"/>
        </w:rPr>
        <w:t>printf</w:t>
      </w:r>
      <w:proofErr w:type="spell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(</w:t>
      </w:r>
      <w:proofErr w:type="gram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</w:t>
      </w:r>
      <w:proofErr w:type="spellStart"/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n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Invalid</w:t>
      </w:r>
      <w:proofErr w:type="spellEnd"/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 Choice, Try Again!</w:t>
      </w:r>
      <w:r w:rsidRPr="00094F17">
        <w:rPr>
          <w:rFonts w:ascii="Consolas" w:eastAsia="Times New Roman" w:hAnsi="Consolas" w:cs="Times New Roman"/>
          <w:color w:val="D7BA7D"/>
          <w:sz w:val="21"/>
          <w:szCs w:val="21"/>
          <w:lang w:eastAsia="en-CA"/>
        </w:rPr>
        <w:t>\n</w:t>
      </w:r>
      <w:r w:rsidRPr="00094F17">
        <w:rPr>
          <w:rFonts w:ascii="Consolas" w:eastAsia="Times New Roman" w:hAnsi="Consolas" w:cs="Times New Roman"/>
          <w:color w:val="CE9178"/>
          <w:sz w:val="21"/>
          <w:szCs w:val="21"/>
          <w:lang w:eastAsia="en-CA"/>
        </w:rPr>
        <w:t>"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43BFBA23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    }</w:t>
      </w:r>
    </w:p>
    <w:p w14:paraId="2D54B3EC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   } </w:t>
      </w:r>
      <w:r w:rsidRPr="00094F17">
        <w:rPr>
          <w:rFonts w:ascii="Consolas" w:eastAsia="Times New Roman" w:hAnsi="Consolas" w:cs="Times New Roman"/>
          <w:color w:val="C586C0"/>
          <w:sz w:val="21"/>
          <w:szCs w:val="21"/>
          <w:lang w:eastAsia="en-CA"/>
        </w:rPr>
        <w:t>while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(</w:t>
      </w:r>
      <w:proofErr w:type="gramStart"/>
      <w:r w:rsidRPr="00094F17">
        <w:rPr>
          <w:rFonts w:ascii="Consolas" w:eastAsia="Times New Roman" w:hAnsi="Consolas" w:cs="Times New Roman"/>
          <w:color w:val="9CDCFE"/>
          <w:sz w:val="21"/>
          <w:szCs w:val="21"/>
          <w:lang w:eastAsia="en-CA"/>
        </w:rPr>
        <w:t>l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 !</w:t>
      </w:r>
      <w:proofErr w:type="gramEnd"/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= </w:t>
      </w:r>
      <w:r w:rsidRPr="00094F17">
        <w:rPr>
          <w:rFonts w:ascii="Consolas" w:eastAsia="Times New Roman" w:hAnsi="Consolas" w:cs="Times New Roman"/>
          <w:color w:val="B5CEA8"/>
          <w:sz w:val="21"/>
          <w:szCs w:val="21"/>
          <w:lang w:eastAsia="en-CA"/>
        </w:rPr>
        <w:t>5</w:t>
      </w: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);</w:t>
      </w:r>
    </w:p>
    <w:p w14:paraId="25872B18" w14:textId="77777777" w:rsidR="00094F17" w:rsidRPr="00094F17" w:rsidRDefault="00094F17" w:rsidP="00094F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</w:pPr>
      <w:r w:rsidRPr="00094F17">
        <w:rPr>
          <w:rFonts w:ascii="Consolas" w:eastAsia="Times New Roman" w:hAnsi="Consolas" w:cs="Times New Roman"/>
          <w:color w:val="D4D4D4"/>
          <w:sz w:val="21"/>
          <w:szCs w:val="21"/>
          <w:lang w:eastAsia="en-CA"/>
        </w:rPr>
        <w:t>}</w:t>
      </w:r>
    </w:p>
    <w:p w14:paraId="03A7B41B" w14:textId="77777777" w:rsidR="00094F17" w:rsidRDefault="00094F17" w:rsidP="00094F17">
      <w:pPr>
        <w:rPr>
          <w:b/>
          <w:bCs/>
          <w:color w:val="0070C0"/>
          <w:sz w:val="40"/>
          <w:szCs w:val="40"/>
        </w:rPr>
      </w:pPr>
    </w:p>
    <w:p w14:paraId="7C1DA8BA" w14:textId="5FB98C16" w:rsidR="00C54B47" w:rsidRDefault="00F85945" w:rsidP="00094F17">
      <w:pPr>
        <w:rPr>
          <w:b/>
          <w:bCs/>
          <w:color w:val="0070C0"/>
          <w:sz w:val="40"/>
          <w:szCs w:val="40"/>
        </w:rPr>
      </w:pPr>
      <w:proofErr w:type="gramStart"/>
      <w:r>
        <w:rPr>
          <w:b/>
          <w:bCs/>
          <w:color w:val="0070C0"/>
          <w:sz w:val="40"/>
          <w:szCs w:val="40"/>
        </w:rPr>
        <w:lastRenderedPageBreak/>
        <w:t>Output:-</w:t>
      </w:r>
      <w:proofErr w:type="gramEnd"/>
    </w:p>
    <w:p w14:paraId="6C401F33" w14:textId="3BCC7262" w:rsidR="00094F17" w:rsidRDefault="00094F17" w:rsidP="00094F17">
      <w:pPr>
        <w:rPr>
          <w:b/>
          <w:bCs/>
          <w:color w:val="0070C0"/>
          <w:sz w:val="40"/>
          <w:szCs w:val="40"/>
        </w:rPr>
      </w:pPr>
      <w:r w:rsidRPr="00094F17">
        <w:rPr>
          <w:b/>
          <w:bCs/>
          <w:color w:val="0070C0"/>
          <w:sz w:val="40"/>
          <w:szCs w:val="40"/>
        </w:rPr>
        <w:drawing>
          <wp:inline distT="0" distB="0" distL="0" distR="0" wp14:anchorId="54394420" wp14:editId="319C3B8F">
            <wp:extent cx="4952989" cy="8681013"/>
            <wp:effectExtent l="0" t="0" r="635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962882" cy="8698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CE462" w14:textId="79E241B7" w:rsidR="0051746F" w:rsidRDefault="0051746F" w:rsidP="00094F17">
      <w:pPr>
        <w:rPr>
          <w:b/>
          <w:bCs/>
          <w:color w:val="0070C0"/>
          <w:sz w:val="40"/>
          <w:szCs w:val="40"/>
        </w:rPr>
      </w:pPr>
    </w:p>
    <w:p w14:paraId="77FFF992" w14:textId="77777777" w:rsidR="0051746F" w:rsidRDefault="0051746F" w:rsidP="00094F17">
      <w:pPr>
        <w:rPr>
          <w:b/>
          <w:bCs/>
          <w:color w:val="0070C0"/>
          <w:sz w:val="40"/>
          <w:szCs w:val="40"/>
        </w:rPr>
      </w:pPr>
    </w:p>
    <w:p w14:paraId="59490442" w14:textId="2A2052A9" w:rsidR="0051746F" w:rsidRDefault="0051746F" w:rsidP="00094F17">
      <w:pPr>
        <w:rPr>
          <w:b/>
          <w:bCs/>
          <w:color w:val="0070C0"/>
          <w:sz w:val="40"/>
          <w:szCs w:val="40"/>
        </w:rPr>
      </w:pPr>
      <w:r w:rsidRPr="0051746F">
        <w:rPr>
          <w:b/>
          <w:bCs/>
          <w:color w:val="0070C0"/>
          <w:sz w:val="40"/>
          <w:szCs w:val="40"/>
        </w:rPr>
        <w:drawing>
          <wp:inline distT="0" distB="0" distL="0" distR="0" wp14:anchorId="350FE733" wp14:editId="3E256625">
            <wp:extent cx="5163271" cy="7287642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163271" cy="72876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56256" w14:textId="77777777" w:rsidR="0051746F" w:rsidRDefault="0051746F">
      <w:pPr>
        <w:rPr>
          <w:b/>
          <w:bCs/>
          <w:color w:val="0070C0"/>
          <w:sz w:val="40"/>
          <w:szCs w:val="40"/>
        </w:rPr>
      </w:pPr>
      <w:r>
        <w:rPr>
          <w:b/>
          <w:bCs/>
          <w:color w:val="0070C0"/>
          <w:sz w:val="40"/>
          <w:szCs w:val="40"/>
        </w:rPr>
        <w:br w:type="page"/>
      </w:r>
    </w:p>
    <w:p w14:paraId="49430D07" w14:textId="77777777" w:rsidR="00094F17" w:rsidRDefault="00094F17" w:rsidP="00094F17">
      <w:pPr>
        <w:rPr>
          <w:b/>
          <w:bCs/>
          <w:color w:val="0070C0"/>
          <w:sz w:val="40"/>
          <w:szCs w:val="40"/>
        </w:rPr>
      </w:pPr>
    </w:p>
    <w:p w14:paraId="3BE20999" w14:textId="5A6305C5" w:rsidR="00094F17" w:rsidRDefault="00094F17" w:rsidP="00094F17">
      <w:pPr>
        <w:rPr>
          <w:b/>
          <w:bCs/>
          <w:color w:val="0070C0"/>
          <w:sz w:val="40"/>
          <w:szCs w:val="40"/>
        </w:rPr>
      </w:pPr>
      <w:r w:rsidRPr="00094F17">
        <w:rPr>
          <w:b/>
          <w:bCs/>
          <w:color w:val="0070C0"/>
          <w:sz w:val="40"/>
          <w:szCs w:val="40"/>
        </w:rPr>
        <w:drawing>
          <wp:inline distT="0" distB="0" distL="0" distR="0" wp14:anchorId="7CD8A36C" wp14:editId="02538D5E">
            <wp:extent cx="4381018" cy="8468619"/>
            <wp:effectExtent l="0" t="0" r="635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383349" cy="8473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E1405F" w14:textId="32164C0D" w:rsidR="00094F17" w:rsidRDefault="00094F17" w:rsidP="00094F17">
      <w:pPr>
        <w:rPr>
          <w:b/>
          <w:bCs/>
          <w:color w:val="0070C0"/>
          <w:sz w:val="40"/>
          <w:szCs w:val="40"/>
        </w:rPr>
      </w:pPr>
    </w:p>
    <w:p w14:paraId="1C706BDC" w14:textId="1E1EE9D6" w:rsidR="0051746F" w:rsidRDefault="0051746F" w:rsidP="00094F17">
      <w:pPr>
        <w:rPr>
          <w:b/>
          <w:bCs/>
          <w:color w:val="0070C0"/>
          <w:sz w:val="40"/>
          <w:szCs w:val="40"/>
        </w:rPr>
      </w:pPr>
      <w:r w:rsidRPr="0051746F">
        <w:rPr>
          <w:b/>
          <w:bCs/>
          <w:color w:val="0070C0"/>
          <w:sz w:val="40"/>
          <w:szCs w:val="40"/>
        </w:rPr>
        <w:drawing>
          <wp:inline distT="0" distB="0" distL="0" distR="0" wp14:anchorId="22FD8618" wp14:editId="730E1EE8">
            <wp:extent cx="3810532" cy="655411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10532" cy="655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0A16A3" w14:textId="77777777" w:rsidR="00094F17" w:rsidRDefault="00094F17" w:rsidP="00094F17">
      <w:pPr>
        <w:rPr>
          <w:b/>
          <w:bCs/>
          <w:color w:val="0070C0"/>
          <w:sz w:val="40"/>
          <w:szCs w:val="40"/>
        </w:rPr>
      </w:pPr>
    </w:p>
    <w:sectPr w:rsidR="00094F17" w:rsidSect="00F85945">
      <w:pgSz w:w="12240" w:h="15840"/>
      <w:pgMar w:top="568" w:right="191" w:bottom="567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64BD7"/>
    <w:multiLevelType w:val="hybridMultilevel"/>
    <w:tmpl w:val="E4D6AA6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27832"/>
    <w:multiLevelType w:val="hybridMultilevel"/>
    <w:tmpl w:val="AE6E58BE"/>
    <w:lvl w:ilvl="0" w:tplc="1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81C4A"/>
    <w:multiLevelType w:val="hybridMultilevel"/>
    <w:tmpl w:val="84C4D96C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50C39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69B5C3E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C44B89"/>
    <w:multiLevelType w:val="hybridMultilevel"/>
    <w:tmpl w:val="69B6D4F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89177C1"/>
    <w:multiLevelType w:val="hybridMultilevel"/>
    <w:tmpl w:val="D0A615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FE4AD6"/>
    <w:multiLevelType w:val="hybridMultilevel"/>
    <w:tmpl w:val="3112CC4C"/>
    <w:lvl w:ilvl="0" w:tplc="6E484E9C">
      <w:start w:val="3"/>
      <w:numFmt w:val="decimal"/>
      <w:lvlText w:val="%1."/>
      <w:lvlJc w:val="left"/>
      <w:pPr>
        <w:ind w:left="644" w:hanging="360"/>
      </w:pPr>
      <w:rPr>
        <w:rFonts w:hint="default"/>
        <w:color w:val="000000" w:themeColor="text1"/>
        <w:sz w:val="40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5EF47522"/>
    <w:multiLevelType w:val="hybridMultilevel"/>
    <w:tmpl w:val="856286B4"/>
    <w:lvl w:ilvl="0" w:tplc="E5E4EC66">
      <w:start w:val="5"/>
      <w:numFmt w:val="decimal"/>
      <w:lvlText w:val="%1."/>
      <w:lvlJc w:val="left"/>
      <w:pPr>
        <w:ind w:left="1004" w:hanging="360"/>
      </w:pPr>
      <w:rPr>
        <w:rFonts w:hint="default"/>
        <w:color w:val="000000" w:themeColor="text1"/>
        <w:sz w:val="36"/>
      </w:r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"/>
  </w:num>
  <w:num w:numId="2">
    <w:abstractNumId w:val="7"/>
  </w:num>
  <w:num w:numId="3">
    <w:abstractNumId w:val="8"/>
  </w:num>
  <w:num w:numId="4">
    <w:abstractNumId w:val="6"/>
  </w:num>
  <w:num w:numId="5">
    <w:abstractNumId w:val="2"/>
  </w:num>
  <w:num w:numId="6">
    <w:abstractNumId w:val="3"/>
  </w:num>
  <w:num w:numId="7">
    <w:abstractNumId w:val="4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0MjS1MDAyNTZT0lEKTi0uzszPAykwtKgFADCVWR0tAAAA"/>
  </w:docVars>
  <w:rsids>
    <w:rsidRoot w:val="00A2089D"/>
    <w:rsid w:val="00094F17"/>
    <w:rsid w:val="0015641F"/>
    <w:rsid w:val="001D7E19"/>
    <w:rsid w:val="00236051"/>
    <w:rsid w:val="002D3EDC"/>
    <w:rsid w:val="003A49C0"/>
    <w:rsid w:val="00471490"/>
    <w:rsid w:val="00486547"/>
    <w:rsid w:val="004C0BF3"/>
    <w:rsid w:val="0051746F"/>
    <w:rsid w:val="00531018"/>
    <w:rsid w:val="005B4FBA"/>
    <w:rsid w:val="00616F11"/>
    <w:rsid w:val="006D15E6"/>
    <w:rsid w:val="00797702"/>
    <w:rsid w:val="008D4750"/>
    <w:rsid w:val="00925DA2"/>
    <w:rsid w:val="009A1907"/>
    <w:rsid w:val="009F5F34"/>
    <w:rsid w:val="00A10C90"/>
    <w:rsid w:val="00A2089D"/>
    <w:rsid w:val="00B90292"/>
    <w:rsid w:val="00C54B47"/>
    <w:rsid w:val="00C926B5"/>
    <w:rsid w:val="00D13F51"/>
    <w:rsid w:val="00DD02E8"/>
    <w:rsid w:val="00DE7782"/>
    <w:rsid w:val="00E24722"/>
    <w:rsid w:val="00E50D6F"/>
    <w:rsid w:val="00E70EA1"/>
    <w:rsid w:val="00E80238"/>
    <w:rsid w:val="00F21602"/>
    <w:rsid w:val="00F85945"/>
    <w:rsid w:val="00FD5B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003"/>
  <w15:chartTrackingRefBased/>
  <w15:docId w15:val="{67C26402-F842-4097-A5C9-6E319ADE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3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86547"/>
    <w:pPr>
      <w:ind w:left="720"/>
      <w:contextualSpacing/>
    </w:pPr>
  </w:style>
  <w:style w:type="paragraph" w:customStyle="1" w:styleId="msonormal0">
    <w:name w:val="msonormal"/>
    <w:basedOn w:val="Normal"/>
    <w:rsid w:val="00F8594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461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624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325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347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81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5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974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08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20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987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635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36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088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6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477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110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33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512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21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49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15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0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65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59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629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07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9768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331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058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763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14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935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4571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93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0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843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107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385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07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89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17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649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254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3456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454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537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0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749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38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524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592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7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816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34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444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9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4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74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924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24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421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94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7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89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119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23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41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033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318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24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925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620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098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29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823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9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724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231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16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88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89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67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444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1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10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03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4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996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5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44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354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60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36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69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722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787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087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16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30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266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56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9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78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78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31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62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20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39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631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242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456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06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12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57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239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16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7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05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2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405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33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110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65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35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351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50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87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5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19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868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41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01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95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5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9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10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474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185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415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20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2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85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06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11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03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8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9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80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219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30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926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65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022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1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53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1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39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15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757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009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14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34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398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646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630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57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9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576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31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35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58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51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75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579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91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26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480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90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26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76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937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1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159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1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06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659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6376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10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76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40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943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30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5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970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753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21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9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4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704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91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82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338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70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703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9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013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8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10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385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585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6795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03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5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81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43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199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828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849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290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2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2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42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599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610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9121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52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967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91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055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6134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43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7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14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36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57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47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41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0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0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36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57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6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2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581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670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586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98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34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772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087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41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03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0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88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115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932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14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048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10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22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4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9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707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607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643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55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98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20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666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27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762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74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574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8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1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34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996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69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21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59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67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9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8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5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48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60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66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44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7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439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684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770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99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47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93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37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2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188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74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1158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643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84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71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69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17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121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69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1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656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14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253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70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808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57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53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78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153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284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41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25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8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584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9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63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850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55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506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437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58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9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898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601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30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48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402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5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9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9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00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43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447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456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2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520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56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68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26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3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10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17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270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21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590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3392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576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4811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64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2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0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116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315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10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19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966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39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200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94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483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22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04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55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48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417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535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216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640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35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91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4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401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672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77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33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3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02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44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794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5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74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864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9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866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32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31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378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9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08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86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1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56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964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674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27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63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36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44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03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229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663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603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409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01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926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24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560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55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03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684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6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62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708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662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20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0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32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12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93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65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30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565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948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56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227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60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362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202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23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15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794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71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7436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61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491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58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47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956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389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63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711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51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5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596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661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844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77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44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146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3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30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9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17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43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828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59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4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12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91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104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3482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20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61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2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12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9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8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327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0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23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99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664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75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5431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0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1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756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126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7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2486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0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842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9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121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58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609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55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108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4062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792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1834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02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30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75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86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041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227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170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75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5047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276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5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352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74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608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4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7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222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82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1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086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694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342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8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71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65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73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5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5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28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36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1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37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71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59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963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20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81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46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29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497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777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4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14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77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83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86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0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652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87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48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8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31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56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758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11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16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4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59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153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060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34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604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4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619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19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43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96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54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865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40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08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3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800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086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72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1670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0609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56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93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57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2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73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7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12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1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2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054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038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55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136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320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72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89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7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441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511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6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07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67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946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032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110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193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744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668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447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04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848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90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64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75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61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66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73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22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137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3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1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893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8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784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156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0858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699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51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652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222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33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51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162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51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286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73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86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7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710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246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85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416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4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03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264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89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712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65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486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91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40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698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91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35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313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495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43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3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1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857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92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37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993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598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17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98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754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66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910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914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961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30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23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365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472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95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47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934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08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85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53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38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1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4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160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4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987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32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96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006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109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8494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82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386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9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96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116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625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331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58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38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951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7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13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86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49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32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028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63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34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97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25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5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109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09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95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5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311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52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8911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2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698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949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016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75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89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45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9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245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5579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509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78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87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83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124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900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160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56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82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28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664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7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71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126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448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296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73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93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48778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35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4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290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149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60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61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975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96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8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37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659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74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55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143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5514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745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399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760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4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70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19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3032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61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74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44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14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555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11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60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0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2004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01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19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5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16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79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12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26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987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03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77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40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191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5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429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678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45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1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943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29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7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7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19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01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05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19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3725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13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26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2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83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384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5479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40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40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787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870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88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5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44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191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89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3808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9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41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782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41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2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715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57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512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38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916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990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29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145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278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48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2085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874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600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0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569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79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78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667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8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975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978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0916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733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615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2890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89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1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3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521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5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8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220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27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19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434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66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410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192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434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947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975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259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21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405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031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48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964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13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371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10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844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63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75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499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56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237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1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4714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419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59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032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03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81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6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34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925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2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0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334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387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95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97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56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941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386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84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132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16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329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901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95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1954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755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72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96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1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3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24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1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35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204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54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67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06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56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61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43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9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13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50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1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862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6554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26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66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243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516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251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18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70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18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1819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137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314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47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779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52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133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6373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075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54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6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53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299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26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32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4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408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240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03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342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123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3322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16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92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487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09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181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76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9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366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007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82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03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84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4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661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97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807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916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55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179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7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91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88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029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77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74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638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061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80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914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7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899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48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287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8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247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795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21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703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53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5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1</TotalTime>
  <Pages>12</Pages>
  <Words>1358</Words>
  <Characters>7741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23</cp:revision>
  <cp:lastPrinted>2021-05-05T06:36:00Z</cp:lastPrinted>
  <dcterms:created xsi:type="dcterms:W3CDTF">2021-01-22T09:46:00Z</dcterms:created>
  <dcterms:modified xsi:type="dcterms:W3CDTF">2021-05-05T06:37:00Z</dcterms:modified>
</cp:coreProperties>
</file>